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6536A" w14:textId="787BBEF8" w:rsidR="00DD6C2F" w:rsidRPr="004B1DB4" w:rsidRDefault="004B1DB4">
      <w:pPr>
        <w:rPr>
          <w:sz w:val="32"/>
          <w:szCs w:val="32"/>
          <w:lang w:val="en-US"/>
        </w:rPr>
      </w:pPr>
      <w:r w:rsidRPr="004B1DB4">
        <w:rPr>
          <w:sz w:val="32"/>
          <w:szCs w:val="32"/>
          <w:lang w:val="en-US"/>
        </w:rPr>
        <w:t xml:space="preserve">This is a sample </w:t>
      </w:r>
      <w:r w:rsidR="00383ED8">
        <w:rPr>
          <w:sz w:val="32"/>
          <w:szCs w:val="32"/>
          <w:lang w:val="en-US"/>
        </w:rPr>
        <w:t>document</w:t>
      </w:r>
      <w:r w:rsidRPr="004B1DB4">
        <w:rPr>
          <w:sz w:val="32"/>
          <w:szCs w:val="32"/>
          <w:lang w:val="en-US"/>
        </w:rPr>
        <w:t>.</w:t>
      </w:r>
    </w:p>
    <w:p w14:paraId="7F98EACE" w14:textId="2874EE3A" w:rsidR="004B1DB4" w:rsidRDefault="004B1DB4">
      <w:pPr>
        <w:rPr>
          <w:lang w:val="en-US"/>
        </w:rPr>
      </w:pPr>
    </w:p>
    <w:p w14:paraId="28E3F79F" w14:textId="47E773B7" w:rsidR="004B1DB4" w:rsidRPr="004B1DB4" w:rsidRDefault="004B1DB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8E7A2A" wp14:editId="5CD076B5">
            <wp:extent cx="2297927" cy="214178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359" cy="214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1DB4" w:rsidRPr="004B1D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7cwMzSwNDQ1MDVQ0lEKTi0uzszPAykwrAUAMO/8jCwAAAA="/>
  </w:docVars>
  <w:rsids>
    <w:rsidRoot w:val="004B1DB4"/>
    <w:rsid w:val="00026FF8"/>
    <w:rsid w:val="000419A1"/>
    <w:rsid w:val="00062749"/>
    <w:rsid w:val="000773F1"/>
    <w:rsid w:val="000822EB"/>
    <w:rsid w:val="000C1161"/>
    <w:rsid w:val="000E4B9A"/>
    <w:rsid w:val="00142351"/>
    <w:rsid w:val="00166CF2"/>
    <w:rsid w:val="001E18F9"/>
    <w:rsid w:val="001E7C89"/>
    <w:rsid w:val="001F672B"/>
    <w:rsid w:val="001F729D"/>
    <w:rsid w:val="002000F2"/>
    <w:rsid w:val="00202E0E"/>
    <w:rsid w:val="002108D6"/>
    <w:rsid w:val="0023745F"/>
    <w:rsid w:val="00237971"/>
    <w:rsid w:val="00245605"/>
    <w:rsid w:val="00273CAC"/>
    <w:rsid w:val="00286918"/>
    <w:rsid w:val="002B0FDC"/>
    <w:rsid w:val="002B3B49"/>
    <w:rsid w:val="002D2C3E"/>
    <w:rsid w:val="0030443D"/>
    <w:rsid w:val="00383ED8"/>
    <w:rsid w:val="00385947"/>
    <w:rsid w:val="003D1C94"/>
    <w:rsid w:val="00463160"/>
    <w:rsid w:val="004868D0"/>
    <w:rsid w:val="00492216"/>
    <w:rsid w:val="004940A3"/>
    <w:rsid w:val="004B1DB4"/>
    <w:rsid w:val="004C3D4C"/>
    <w:rsid w:val="004F63F7"/>
    <w:rsid w:val="005013B9"/>
    <w:rsid w:val="00583F66"/>
    <w:rsid w:val="00594851"/>
    <w:rsid w:val="005948FD"/>
    <w:rsid w:val="005C1D9B"/>
    <w:rsid w:val="005C387E"/>
    <w:rsid w:val="005E3290"/>
    <w:rsid w:val="00637240"/>
    <w:rsid w:val="00656E3F"/>
    <w:rsid w:val="0066731F"/>
    <w:rsid w:val="00692AC1"/>
    <w:rsid w:val="006A3C28"/>
    <w:rsid w:val="006C1CB8"/>
    <w:rsid w:val="00743911"/>
    <w:rsid w:val="00771E78"/>
    <w:rsid w:val="007A0A2A"/>
    <w:rsid w:val="007A4295"/>
    <w:rsid w:val="007B5470"/>
    <w:rsid w:val="007C03A3"/>
    <w:rsid w:val="007D335F"/>
    <w:rsid w:val="007E6F12"/>
    <w:rsid w:val="008164E9"/>
    <w:rsid w:val="008404A9"/>
    <w:rsid w:val="008451AC"/>
    <w:rsid w:val="00855463"/>
    <w:rsid w:val="00883115"/>
    <w:rsid w:val="008A64C6"/>
    <w:rsid w:val="008F3680"/>
    <w:rsid w:val="00923CC6"/>
    <w:rsid w:val="00931995"/>
    <w:rsid w:val="009356DA"/>
    <w:rsid w:val="009424D0"/>
    <w:rsid w:val="00943FA1"/>
    <w:rsid w:val="00944AF1"/>
    <w:rsid w:val="009479B2"/>
    <w:rsid w:val="0099238E"/>
    <w:rsid w:val="009A0B15"/>
    <w:rsid w:val="009C4D73"/>
    <w:rsid w:val="009D71B4"/>
    <w:rsid w:val="00A02B5C"/>
    <w:rsid w:val="00A034EC"/>
    <w:rsid w:val="00A119F4"/>
    <w:rsid w:val="00A83963"/>
    <w:rsid w:val="00AB37B0"/>
    <w:rsid w:val="00AC4740"/>
    <w:rsid w:val="00AD41A2"/>
    <w:rsid w:val="00AE664B"/>
    <w:rsid w:val="00B453E7"/>
    <w:rsid w:val="00B51764"/>
    <w:rsid w:val="00B7229B"/>
    <w:rsid w:val="00B91D82"/>
    <w:rsid w:val="00B936B3"/>
    <w:rsid w:val="00BB2112"/>
    <w:rsid w:val="00C44726"/>
    <w:rsid w:val="00C44D66"/>
    <w:rsid w:val="00C80739"/>
    <w:rsid w:val="00C85020"/>
    <w:rsid w:val="00CB16F2"/>
    <w:rsid w:val="00CE160E"/>
    <w:rsid w:val="00D039B6"/>
    <w:rsid w:val="00D049A6"/>
    <w:rsid w:val="00D33D47"/>
    <w:rsid w:val="00D45FE8"/>
    <w:rsid w:val="00D52144"/>
    <w:rsid w:val="00D5440E"/>
    <w:rsid w:val="00DA117A"/>
    <w:rsid w:val="00DD6C2F"/>
    <w:rsid w:val="00E27834"/>
    <w:rsid w:val="00E42F4C"/>
    <w:rsid w:val="00EB6138"/>
    <w:rsid w:val="00F0512B"/>
    <w:rsid w:val="00F20D68"/>
    <w:rsid w:val="00F25CCE"/>
    <w:rsid w:val="00F51FB3"/>
    <w:rsid w:val="00F54F28"/>
    <w:rsid w:val="00F920D4"/>
    <w:rsid w:val="00FE3491"/>
    <w:rsid w:val="00FF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7D3E1"/>
  <w15:chartTrackingRefBased/>
  <w15:docId w15:val="{6DB95DDB-890B-469C-8250-F283D32B8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H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 Aster</dc:creator>
  <cp:keywords/>
  <dc:description/>
  <cp:lastModifiedBy>ZHAO, Aster</cp:lastModifiedBy>
  <cp:revision>2</cp:revision>
  <dcterms:created xsi:type="dcterms:W3CDTF">2023-02-17T03:24:00Z</dcterms:created>
  <dcterms:modified xsi:type="dcterms:W3CDTF">2023-02-17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287c15-fad2-418a-b3b4-86768c3f8d36</vt:lpwstr>
  </property>
</Properties>
</file>